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23.png" ContentType="image/png"/>
  <Override PartName="/word/media/rId60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-NYC</w:t>
      </w:r>
    </w:p>
    <w:p>
      <w:pPr>
        <w:pStyle w:val="Heading3"/>
      </w:pPr>
      <w:bookmarkStart w:id="21" w:name="-"/>
      <w:bookmarkEnd w:id="21"/>
      <w:r>
        <w:t xml:space="preserve">데이터 로드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ACCIDENT DATE` = col_datetime(format = ""),</w:t>
      </w:r>
      <w:r>
        <w:br w:type="textWrapping"/>
      </w:r>
      <w:r>
        <w:rPr>
          <w:rStyle w:val="VerbatimChar"/>
        </w:rPr>
        <w:t xml:space="preserve">##   `ACCIDENT TIME` = col_time(format = ""),</w:t>
      </w:r>
      <w:r>
        <w:br w:type="textWrapping"/>
      </w:r>
      <w:r>
        <w:rPr>
          <w:rStyle w:val="VerbatimChar"/>
        </w:rPr>
        <w:t xml:space="preserve">##   `ZIP CODE`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`NUMBER OF PERSONS INJURED` = col_double(),</w:t>
      </w:r>
      <w:r>
        <w:br w:type="textWrapping"/>
      </w:r>
      <w:r>
        <w:rPr>
          <w:rStyle w:val="VerbatimChar"/>
        </w:rPr>
        <w:t xml:space="preserve">##   `NUMBER OF PERSONS KILLED` = col_double(),</w:t>
      </w:r>
      <w:r>
        <w:br w:type="textWrapping"/>
      </w:r>
      <w:r>
        <w:rPr>
          <w:rStyle w:val="VerbatimChar"/>
        </w:rPr>
        <w:t xml:space="preserve">##   `NUMBER OF PEDESTRIANS INJURED` = col_double(),</w:t>
      </w:r>
      <w:r>
        <w:br w:type="textWrapping"/>
      </w:r>
      <w:r>
        <w:rPr>
          <w:rStyle w:val="VerbatimChar"/>
        </w:rPr>
        <w:t xml:space="preserve">##   `NUMBER OF PEDESTRIANS KILLED` = col_double(),</w:t>
      </w:r>
      <w:r>
        <w:br w:type="textWrapping"/>
      </w:r>
      <w:r>
        <w:rPr>
          <w:rStyle w:val="VerbatimChar"/>
        </w:rPr>
        <w:t xml:space="preserve">##   `NUMBER OF CYCLIST INJURED` = col_double(),</w:t>
      </w:r>
      <w:r>
        <w:br w:type="textWrapping"/>
      </w:r>
      <w:r>
        <w:rPr>
          <w:rStyle w:val="VerbatimChar"/>
        </w:rPr>
        <w:t xml:space="preserve">##   `NUMBER OF CYCLIST KILLED` = col_double(),</w:t>
      </w:r>
      <w:r>
        <w:br w:type="textWrapping"/>
      </w:r>
      <w:r>
        <w:rPr>
          <w:rStyle w:val="VerbatimChar"/>
        </w:rPr>
        <w:t xml:space="preserve">##   `NUMBER OF MOTORIST INJURED` = col_double(),</w:t>
      </w:r>
      <w:r>
        <w:br w:type="textWrapping"/>
      </w:r>
      <w:r>
        <w:rPr>
          <w:rStyle w:val="VerbatimChar"/>
        </w:rPr>
        <w:t xml:space="preserve">##   `NUMBER OF MOTORIST KILLED` = col_double(),</w:t>
      </w:r>
      <w:r>
        <w:br w:type="textWrapping"/>
      </w:r>
      <w:r>
        <w:rPr>
          <w:rStyle w:val="VerbatimChar"/>
        </w:rPr>
        <w:t xml:space="preserve">##   COLLISION_I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3"/>
      </w:pPr>
      <w:bookmarkStart w:id="22" w:name="----"/>
      <w:bookmarkEnd w:id="22"/>
      <w:r>
        <w:t xml:space="preserve">1. 일별로 본 교통 사고 횟수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IDENT.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CIDENT.DATE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일자별 교통 사고 건수를 살펴보았을 때 시계열 패턴이 보이는 듯하다. 그러나 직관적으로 이해하기 어렵다.</w:t>
      </w:r>
    </w:p>
    <w:p>
      <w:pPr>
        <w:pStyle w:val="Heading3"/>
      </w:pPr>
      <w:bookmarkStart w:id="24" w:name="----"/>
      <w:bookmarkEnd w:id="24"/>
      <w:r>
        <w:t xml:space="preserve">2. 달별로 본 교통 사고 횟수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ACCIDENT.DATE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월별 교통 사고 건수를 보았을 때 시계열 패턴이 보이는 듯하다. 주기적이 peak가 보이지만 해석하기 어렵다.</w:t>
      </w:r>
    </w:p>
    <w:p>
      <w:pPr>
        <w:pStyle w:val="Heading3"/>
      </w:pPr>
      <w:bookmarkStart w:id="26" w:name="----"/>
      <w:bookmarkEnd w:id="26"/>
      <w:r>
        <w:t xml:space="preserve">3. 연별로 본 교통 사고 횟수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ACCIDENT.DAT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연별 교통 사고 건수를 보면 2012년과 2019년이 적어보이지만 이는 데이터가 완성형아니기 때문이다. 아래를 보자.</w:t>
      </w:r>
    </w:p>
    <w:p>
      <w:pPr>
        <w:pStyle w:val="Heading3"/>
      </w:pPr>
      <w:bookmarkStart w:id="28" w:name="-"/>
      <w:bookmarkEnd w:id="28"/>
      <w:r>
        <w:t xml:space="preserve">데이터의 시간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2012-07-01 00:00:00" "2014-06-15 00:00:00" "2016-04-10 00:00:00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2016-04-03 12:22:05" "2018-02-21 00:00:00" "2019-11-26 00:00:00"</w:t>
      </w:r>
    </w:p>
    <w:p>
      <w:pPr>
        <w:pStyle w:val="FirstParagraph"/>
      </w:pPr>
      <w:r>
        <w:t xml:space="preserve">2012년 7월 ~ 12월 6개월</w:t>
      </w:r>
    </w:p>
    <w:p>
      <w:pPr>
        <w:pStyle w:val="BodyText"/>
      </w:pPr>
      <w:r>
        <w:t xml:space="preserve">2019년 11월 26일까지밖에 자료가 없음.</w:t>
      </w:r>
    </w:p>
    <w:p>
      <w:pPr>
        <w:pStyle w:val="Heading3"/>
      </w:pPr>
      <w:bookmarkStart w:id="29" w:name="borough----"/>
      <w:bookmarkEnd w:id="29"/>
      <w:r>
        <w:t xml:space="preserve">4. BOROUGH별로 본 교통 사고 횟수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OROUGH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교통 사고 건수 순 : NA - BROOKLYN - QUEENS - MANHATTAN - BRONX - STATEN ISLAND</w:t>
      </w:r>
    </w:p>
    <w:p>
      <w:pPr>
        <w:pStyle w:val="Heading3"/>
      </w:pPr>
      <w:bookmarkStart w:id="31" w:name="year-and-borough-----"/>
      <w:bookmarkEnd w:id="31"/>
      <w:r>
        <w:t xml:space="preserve">5. Year and BOROUGH별로 본 교통 사고 횟수 추이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ACCIDENT.DAT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BOROU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Trends by Year and BOROUG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EN ISLAND과 MANHATTAN이 해가 감에 따라 감소 추세 인듯보인다.</w:t>
      </w:r>
    </w:p>
    <w:p>
      <w:pPr>
        <w:pStyle w:val="Heading3"/>
      </w:pPr>
      <w:bookmarkStart w:id="33" w:name="contribution.vehicle.1-top20"/>
      <w:bookmarkEnd w:id="33"/>
      <w:r>
        <w:t xml:space="preserve">6. CONTRIBUTION.VEHICLE.1 TOP2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TRIBUTING.FACTOR.VEHICL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IBUTING.FACTOR.VEHICL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NTRIBUTING.FACTOR.VEHICL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 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ng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ause 1 top 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specified - Driver Inattention/distraction - Failure to Yield Right-of-Way 순이다.</w:t>
      </w:r>
    </w:p>
    <w:p>
      <w:pPr>
        <w:pStyle w:val="Heading3"/>
      </w:pPr>
      <w:bookmarkStart w:id="35" w:name="vehicle.type.1-top20"/>
      <w:bookmarkEnd w:id="35"/>
      <w:r>
        <w:t xml:space="preserve">7. VEHICLE.TYPE.1 TOP2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EHICLE.TYPE.COD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HICLE.TYPE.COD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.TYPE.COD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 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1 type in Accident 1 top 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senger vehicle - sport utility/station wagon - sedan 순이다.</w:t>
      </w:r>
      <w:r>
        <w:t xml:space="preserve"> </w:t>
      </w:r>
      <w:r>
        <w:t xml:space="preserve">TAXI = Taxi, BUS = Bus 같은 것으로 보여 합쳐줘야함.</w:t>
      </w:r>
    </w:p>
    <w:p>
      <w:pPr>
        <w:pStyle w:val="Heading3"/>
      </w:pPr>
      <w:bookmarkStart w:id="37" w:name="-2019--"/>
      <w:bookmarkEnd w:id="37"/>
      <w:r>
        <w:t xml:space="preserve">2012년과 2019년 데이터 삭제</w:t>
      </w:r>
    </w:p>
    <w:p>
      <w:pPr>
        <w:pStyle w:val="SourceCode"/>
      </w:pP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 w:type="textWrapping"/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DA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DATE</w:t>
      </w:r>
      <w:r>
        <w:br w:type="textWrapping"/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DA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DA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CCIDENT.DA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 ), ]</w:t>
      </w:r>
    </w:p>
    <w:p>
      <w:pPr>
        <w:pStyle w:val="FirstParagraph"/>
      </w:pPr>
      <w:r>
        <w:t xml:space="preserve">2013~2018년의 완성된 데이터로 5년 추이를 보기 위해 미완성의 2012년과 2019년 데이터 삭제</w:t>
      </w:r>
      <w:r>
        <w:t xml:space="preserve"> </w:t>
      </w:r>
      <w:r>
        <w:t xml:space="preserve">dat3 생성</w:t>
      </w:r>
    </w:p>
    <w:p>
      <w:pPr>
        <w:pStyle w:val="Heading3"/>
      </w:pPr>
      <w:bookmarkStart w:id="38" w:name="---borough-level-"/>
      <w:bookmarkEnd w:id="38"/>
      <w:r>
        <w:t xml:space="preserve">교통사고 건수 합계로 BOROUGH level 조정</w:t>
      </w:r>
    </w:p>
    <w:p>
      <w:pPr>
        <w:pStyle w:val="SourceCode"/>
      </w:pP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U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KL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N ISLAND"</w:t>
      </w:r>
      <w:r>
        <w:rPr>
          <w:rStyle w:val="NormalTok"/>
        </w:rPr>
        <w:t xml:space="preserve">))</w:t>
      </w:r>
    </w:p>
    <w:p>
      <w:pPr>
        <w:pStyle w:val="Heading3"/>
      </w:pPr>
      <w:bookmarkStart w:id="39" w:name="---"/>
      <w:bookmarkEnd w:id="39"/>
      <w:r>
        <w:t xml:space="preserve">8. 교통사고 건수 구별 달별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ACCIDENT.DATE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 BOROU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BOROUG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BOROUGH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ent counts trend by month and 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스테이튼 아일랜드를 제외한 나머지는 비슷한 패턴을 보이는 듯하다. 특히 브루클린 퀸즈 그리고 맨하탄은 수치도 비슷하여 그래프가 겹친다. 뉴욕 4개의 구가 달별로 비슷한 교통사고 건수 패턴을 보인다는 것을 확인할 수 있다.</w:t>
      </w:r>
      <w:r>
        <w:t xml:space="preserve"> </w:t>
      </w:r>
      <w:r>
        <w:t xml:space="preserve">매년 달별로 어떤 패턴이 보인다기보다는 뉴욕의 4개의 구가 비슷한 패턴으로 교통사고 건수가 증가감소한다.</w:t>
      </w:r>
      <w:r>
        <w:t xml:space="preserve"> </w:t>
      </w:r>
      <w:r>
        <w:t xml:space="preserve">뉴욕의 교통이 서로 연관있기 때문일지 생각해볼 수 있다.</w:t>
      </w:r>
    </w:p>
    <w:p>
      <w:pPr>
        <w:pStyle w:val="Heading3"/>
      </w:pPr>
      <w:bookmarkStart w:id="41" w:name="accident.tiem--------"/>
      <w:bookmarkEnd w:id="41"/>
      <w:r>
        <w:t xml:space="preserve">ACCIDENT.TIEM을 시간 - 분 - 초 분리</w:t>
      </w:r>
    </w:p>
    <w:p>
      <w:pPr>
        <w:pStyle w:val="SourceCode"/>
      </w:pP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TI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IDENT.TIME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CCIDENT.TIME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)</w:t>
      </w:r>
    </w:p>
    <w:p>
      <w:pPr>
        <w:pStyle w:val="Heading3"/>
      </w:pPr>
      <w:bookmarkStart w:id="42" w:name="------"/>
      <w:bookmarkEnd w:id="42"/>
      <w:r>
        <w:t xml:space="preserve">9. 교통사고 건수 구별 해별 시간별 건수 추이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, 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BOROUGH and hou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구별로 매해 시간대별 교통사고 건수는 비슷해 보인다.</w:t>
      </w:r>
      <w:r>
        <w:t xml:space="preserve"> </w:t>
      </w:r>
      <w:r>
        <w:t xml:space="preserve">특징적인 건 맨해탄의 2014년 스테이튼 아일랜드의 2013년 브롱스의 2018</w:t>
      </w:r>
    </w:p>
    <w:p>
      <w:pPr>
        <w:pStyle w:val="Heading3"/>
      </w:pPr>
      <w:bookmarkStart w:id="44" w:name="--------"/>
      <w:bookmarkEnd w:id="44"/>
      <w:r>
        <w:t xml:space="preserve">10. 교통 사고 전체 발생 건수 중에서 년도별 차지 비중</w:t>
      </w:r>
    </w:p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OROUGH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DataTypeTok"/>
        </w:rPr>
        <w:t xml:space="preserve">vjust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브루클린과 퀸즈는 비율이 똑같다. 맨해튼은 2014년이 가장 많다. 스테이튼 아일랜드는 2013년 브롱스는 2018년의 비율가 가장 크다.</w:t>
      </w:r>
    </w:p>
    <w:p>
      <w:pPr>
        <w:pStyle w:val="Heading3"/>
      </w:pPr>
      <w:bookmarkStart w:id="46" w:name="---person-injured-----"/>
      <w:bookmarkEnd w:id="46"/>
      <w:r>
        <w:t xml:space="preserve">11. 교통사고 발생 건수와 PERSON INJURED가 달별로 비슷한 추이를 보여주는 그래프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, 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, 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year and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, 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RSONS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, su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 Injured counts by year and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형태를 알기 어렵다.</w:t>
      </w:r>
      <w:r>
        <w:t xml:space="preserve"> </w:t>
      </w:r>
      <w:r>
        <w:t xml:space="preserve">두 그래프 모두 그렇다.</w:t>
      </w:r>
      <w:r>
        <w:t xml:space="preserve"> </w:t>
      </w:r>
      <w:r>
        <w:t xml:space="preserve">이 그래프만 봐서는 교통사고 발생 건수와 PERSON INJURED추이가 같은지 여부를 알기 어렵다.</w:t>
      </w:r>
    </w:p>
    <w:p>
      <w:pPr>
        <w:pStyle w:val="Heading3"/>
      </w:pPr>
      <w:bookmarkStart w:id="49" w:name="---person-injured-----"/>
      <w:bookmarkEnd w:id="49"/>
      <w:r>
        <w:t xml:space="preserve">12. 교통사고 발생 건수와 PERSON INJURED가 시간대별로 비슷한 추이를 보여주는 그래프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, 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, 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counts by year and hou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, 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RSONS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, su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 Injured counts by year and hou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시간대별 교통사고 발생 건수와 PERSON INJUSRED는 비슷한 양상을 보인다.</w:t>
      </w:r>
    </w:p>
    <w:p>
      <w:pPr>
        <w:pStyle w:val="Heading3"/>
      </w:pPr>
      <w:bookmarkStart w:id="52" w:name="--------"/>
      <w:bookmarkEnd w:id="52"/>
      <w:r>
        <w:t xml:space="preserve">13. (상) 다친 사람들 중 비율 (하) 사망한 사람들 비율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yc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CYCLIST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pedestri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DESTRIANS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motor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MOTORIST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cyclist, pedestrian, motor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subject in Persons Inju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yc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CYCLIST.KILL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pedestri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DESTRIANS.KILL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motor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MOTORIST.KILL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cyclist, pedestrian, motor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subject in Persons Kill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다친 사람들은 대부분의 구에서 Motorist가 많았고 사망한 사람들은 대부분의 구에서 보행자가 많았다.</w:t>
      </w:r>
      <w:r>
        <w:t xml:space="preserve"> </w:t>
      </w:r>
      <w:r>
        <w:t xml:space="preserve">브루클린과 퀸즈는 보행자 비중이 커지고 나머지구는 보행자 비중이 작아진다.</w:t>
      </w:r>
      <w:r>
        <w:t xml:space="preserve"> </w:t>
      </w:r>
      <w:r>
        <w:t xml:space="preserve">2018년 퀸즈는 사망자 합계가 증가했고 특히 motorist가 큰폭으로 증가했다.</w:t>
      </w:r>
      <w:r>
        <w:t xml:space="preserve"> </w:t>
      </w:r>
      <w:r>
        <w:t xml:space="preserve">맨하탄은 다른 구에 비해 cyclist 사망자가 많은편인데 2018년에는 적었다.</w:t>
      </w:r>
    </w:p>
    <w:p>
      <w:pPr>
        <w:pStyle w:val="Heading3"/>
      </w:pPr>
      <w:bookmarkStart w:id="55" w:name="-density-of-person-injured--density-of-persons-killed"/>
      <w:bookmarkEnd w:id="55"/>
      <w:r>
        <w:t xml:space="preserve">14. (상) density of person injured (하) density of persons killed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BER.OF.PERSONS.INJUR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..density.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s Inju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rsons inju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1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BER.OF.PERSONS.KILL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..density.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s Ki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rsons kill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5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jured 와 killed 모두 0 근처에 가장 많이 데이터가 분포해있다.</w:t>
      </w:r>
    </w:p>
    <w:p>
      <w:pPr>
        <w:pStyle w:val="Heading3"/>
      </w:pPr>
      <w:bookmarkStart w:id="58" w:name="-----."/>
      <w:bookmarkEnd w:id="58"/>
      <w:r>
        <w:t xml:space="preserve">가장 많은 의미를 함축하는 같은 그림.</w:t>
      </w:r>
    </w:p>
    <w:p>
      <w:pPr>
        <w:pStyle w:val="Heading3"/>
      </w:pPr>
      <w:bookmarkStart w:id="59" w:name="---------"/>
      <w:bookmarkEnd w:id="59"/>
      <w:r>
        <w:t xml:space="preserve">15. (상) 구별 사건당 상해자 수 (하) 구별 사건당 사망자 수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p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RSONS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um_cy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CYCLIST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um_p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DESTRIANS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um_m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MOTORIST.INJU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sum_per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acc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 Injured per acci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OUGH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OROUGH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p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.OF.PERSONS.KILL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sum_per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BOROUG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acc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 Killed per acci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맨하탄은 교통사고 건수 3위 임에도 PERSON INJRED/per case 수가 가장 적다. 대부분 1000달러 이상 재산상 피해가 있는 교통사고가 발생하는 것으로 추측 가능함. 그에 반해 브롱스는 교통사고 건수 4위임에불 부구하고 person injured/per case가 높은편.</w:t>
      </w:r>
    </w:p>
    <w:p>
      <w:pPr>
        <w:pStyle w:val="BodyText"/>
      </w:pPr>
      <w:r>
        <w:t xml:space="preserve">스테이튼 아일랜드의 Persons killed/per case는 해가 감에 따라 증가하다가 2018년 수치가 떨어짐</w:t>
      </w:r>
      <w:r>
        <w:t xml:space="preserve"> </w:t>
      </w:r>
      <w:r>
        <w:t xml:space="preserve">스테이튼 아일랜드를 제외한 4개구는 2013년에 비해 Persons killed/per case가 점점 감소하는 양상보임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bd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NYC</dc:title>
  <dc:creator/>
  <dcterms:created xsi:type="dcterms:W3CDTF">2020-04-19T12:27:18Z</dcterms:created>
  <dcterms:modified xsi:type="dcterms:W3CDTF">2020-04-19T12:27:18Z</dcterms:modified>
</cp:coreProperties>
</file>